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25" w:name="X6f0e057985e2755f9c0720fcd2d7c469994ae7c"/>
    <w:p>
      <w:pPr>
        <w:pStyle w:val="Heading1"/>
      </w:pPr>
      <w:r>
        <w:t xml:space="preserve">Cover Letter for Academic Researcher Position</w:t>
      </w:r>
    </w:p>
    <w:p>
      <w:pPr>
        <w:pStyle w:val="FirstParagraph"/>
      </w:pPr>
      <w:r>
        <w:t xml:space="preserve">Dear [Recipient's Name/HR Team],</w:t>
      </w:r>
    </w:p>
    <w:p>
      <w:pPr>
        <w:pStyle w:val="BodyText"/>
      </w:pPr>
      <w:r>
        <w:t xml:space="preserve">As a dedicated and accomplished Academic Researcher with a passion for advancing knowledge in the United Kingdom Birmingham, I am excited to apply for the [Position Title] at [Institution Name]. This opportunity aligns seamlessly with my professional goals, research expertise, and commitment to fostering innovation within an academic environment. I am confident that my academic background, interdisciplinary approach to research, and alignment with the values of institutions in United Kingdom Birmingham make me a strong candidate for this role.</w:t>
      </w:r>
    </w:p>
    <w:bookmarkStart w:id="20" w:name="Xffebf5953b3d31bca048647bbea80d4f112d77b"/>
    <w:p>
      <w:pPr>
        <w:pStyle w:val="Heading2"/>
      </w:pPr>
      <w:r>
        <w:t xml:space="preserve">Academic Background and Research Expertise</w:t>
      </w:r>
    </w:p>
    <w:p>
      <w:pPr>
        <w:pStyle w:val="FirstParagraph"/>
      </w:pPr>
      <w:r>
        <w:t xml:space="preserve">My journey as an Academic Researcher has been defined by a commitment to rigorous inquiry, interdisciplinary collaboration, and impactful contributions to my field. I hold a [PhD/Master’s Degree] in [Field of Study] from [University Name], where I specialized in [Specific Research Area]. During my doctoral studies, I developed a robust methodological framework that integrates qualitative and quantitative approaches to address complex research questions. This foundation has enabled me to contribute to publications in reputable journals such as [Journal Names], with a focus on [Key Research Themes].</w:t>
      </w:r>
    </w:p>
    <w:p>
      <w:pPr>
        <w:pStyle w:val="BodyText"/>
      </w:pPr>
      <w:r>
        <w:t xml:space="preserve">My research has consistently emphasized the importance of addressing real-world challenges through academic rigor. For instance, my work on [Specific Research Project or Topic] explored [Brief Description of Project], which was recognized for its potential to influence policy and practice in the United Kingdom Birmingham. This project involved collaboration with [Partners/Organizations], highlighting my ability to engage with stakeholders and translate research into actionable outcomes. Such experiences have solidified my reputation as an Academic Researcher who bridges theoretical exploration with practical applications.</w:t>
      </w:r>
    </w:p>
    <w:bookmarkEnd w:id="20"/>
    <w:bookmarkStart w:id="21" w:name="research-experience-and-publications"/>
    <w:p>
      <w:pPr>
        <w:pStyle w:val="Heading2"/>
      </w:pPr>
      <w:r>
        <w:t xml:space="preserve">Research Experience and Publications</w:t>
      </w:r>
    </w:p>
    <w:p>
      <w:pPr>
        <w:pStyle w:val="FirstParagraph"/>
      </w:pPr>
      <w:r>
        <w:t xml:space="preserve">Throughout my career, I have been actively involved in multiple research initiatives that reflect the dynamic academic landscape of the United Kingdom Birmingham. My work has spanned [List of Relevant Fields, e.g., "sustainable urban development," "health disparities," or "technological innovation"], and I have contributed to projects funded by [Funding Bodies or Organizations]. One notable project, [Project Title], focused on [Research Objective], which was conducted in partnership with [Local Institutions in Birmingham]. This collaboration not only expanded my network but also deepened my understanding of the unique challenges and opportunities present in the region.</w:t>
      </w:r>
    </w:p>
    <w:p>
      <w:pPr>
        <w:pStyle w:val="BodyText"/>
      </w:pPr>
      <w:r>
        <w:t xml:space="preserve">My publication record includes peer-reviewed articles, book chapters, and conference proceedings that have been cited widely within academic circles. For example, my paper titled "[Title of Paper]" published in [Journal Name] examined [Brief Summary of Findings], offering insights that resonate with the priorities of institutions in United Kingdom Birmingham. Additionally, I have presented my work at international conferences such as [Conference Names], where I engaged with scholars and practitioners to discuss emerging trends and collaborative opportunities.</w:t>
      </w:r>
    </w:p>
    <w:bookmarkEnd w:id="21"/>
    <w:bookmarkStart w:id="22" w:name="teaching-and-mentorship"/>
    <w:p>
      <w:pPr>
        <w:pStyle w:val="Heading2"/>
      </w:pPr>
      <w:r>
        <w:t xml:space="preserve">Teaching and Mentorship</w:t>
      </w:r>
    </w:p>
    <w:p>
      <w:pPr>
        <w:pStyle w:val="FirstParagraph"/>
      </w:pPr>
      <w:r>
        <w:t xml:space="preserve">As an Academic Researcher, I believe that teaching is a vital component of academic life, fostering critical thinking and nurturing the next generation of scholars. My teaching experience spans [Number] years, during which I have served as a [Role, e.g., "Teaching Assistant," "Lecturer," or "Course Coordinator"] at [Institution Name]. I have designed and delivered courses on [Subjects], emphasizing interactive pedagogy and student-centered learning. My approach to teaching is informed by my research, allowing me to provide students with hands-on experience in data analysis, experimental design, and academic writing.</w:t>
      </w:r>
    </w:p>
    <w:p>
      <w:pPr>
        <w:pStyle w:val="BodyText"/>
      </w:pPr>
      <w:r>
        <w:t xml:space="preserve">In addition to formal teaching, I have mentored undergraduate and graduate students on research projects, many of whom have gone on to publish their work or pursue advanced degrees. I am particularly passionate about supporting underrepresented groups in academia and have participated in initiatives such as [Programs or Organizations], which aim to promote diversity and inclusion in research. This commitment to mentorship aligns with the values of institutions in United Kingdom Birmingham, where fostering equity and excellence are paramount.</w:t>
      </w:r>
    </w:p>
    <w:bookmarkEnd w:id="22"/>
    <w:bookmarkStart w:id="23" w:name="alignment-with-institutions-goals"/>
    <w:p>
      <w:pPr>
        <w:pStyle w:val="Heading2"/>
      </w:pPr>
      <w:r>
        <w:t xml:space="preserve">Alignment with Institution’s Goals</w:t>
      </w:r>
    </w:p>
    <w:p>
      <w:pPr>
        <w:pStyle w:val="FirstParagraph"/>
      </w:pPr>
      <w:r>
        <w:t xml:space="preserve">The United Kingdom Birmingham is a vibrant hub for academic innovation, home to prestigious institutions such as [University of Birmingham, Aston University, or Others]. These universities prioritize interdisciplinary research, community engagement, and global impact—principles that resonate deeply with my professional ethos. I am particularly drawn to [Institution Name]’s focus on [Specific Initiative or Research Area], which mirrors my own work in [Relevant Field]. For instance, the university’s commitment to [Specific Goal, e.g., "sustainability," "health innovation," or "digital transformation"] aligns with my research on [Related Topic].</w:t>
      </w:r>
    </w:p>
    <w:p>
      <w:pPr>
        <w:pStyle w:val="BodyText"/>
      </w:pPr>
      <w:r>
        <w:t xml:space="preserve">I am also inspired by the collaborative spirit of Birmingham’s academic community. The city’s diverse cultural landscape and strong industry partnerships create a fertile ground for interdisciplinary research. I am eager to contribute to initiatives that leverage Birmingham’s unique position as a center for innovation, such as [Specific Project or Program]. By joining [Institution Name], I aim to collaborate with faculty, students, and external partners to address pressing societal challenges while advancing the institution’s mission of excellence in research and education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my qualifications as an Academic Researcher, combined with my enthusiasm for contributing to the academic ecosystem of the United Kingdom Birmingham, make me a compelling candidate for this position. I am confident that my skills in research design, publication, teaching, and collaboration will enable me to make meaningful contributions to [Institution Name]. I would be delighted to discuss how my background and vision align with your goals. Thank you for considering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: Email, Phone Number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Academic Researcher</dc:title>
  <dc:creator/>
  <dc:language>en</dc:language>
  <cp:keywords/>
  <dcterms:created xsi:type="dcterms:W3CDTF">2026-07-24T07:07:43Z</dcterms:created>
  <dcterms:modified xsi:type="dcterms:W3CDTF">2026-07-24T07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